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how-much-in-each-group-part-2"/>
      <w:r>
        <w:t xml:space="preserve">Lesson 6: How Much in Each Group? (Part 2)</w:t>
      </w:r>
      <w:bookmarkEnd w:id="20"/>
    </w:p>
    <w:p>
      <w:pPr>
        <w:pStyle w:val="Heading3"/>
      </w:pPr>
      <w:bookmarkStart w:id="21" w:name="X06de62a606d1fb6aee62537fec69e8fd2926895"/>
      <w:r>
        <w:t xml:space="preserve">6.1: Number Talk: Greater Than 1 or Less Than 1?</w:t>
      </w:r>
      <w:bookmarkEnd w:id="21"/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Heading3"/>
      </w:pPr>
      <w:bookmarkStart w:id="22" w:name="two-water-containers"/>
      <w:r>
        <w:t xml:space="preserve">6.2: Two Water Containers</w:t>
      </w:r>
      <w:bookmarkEnd w:id="22"/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1" name="Picture"/>
            <a:graphic>
              <a:graphicData uri="http://schemas.openxmlformats.org/drawingml/2006/picture">
                <pic:pic>
                  <pic:nvPicPr>
                    <pic:cNvPr descr="/app/tmp/embedder-1605934167.3945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p>
      <w:pPr>
        <w:pStyle w:val="Heading3"/>
      </w:pPr>
      <w:bookmarkStart w:id="24" w:name="amount-in-one-group"/>
      <w:r>
        <w:t xml:space="preserve">6.3: Amount in One Group</w:t>
      </w:r>
      <w:bookmarkEnd w:id="24"/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e largest sandwich ever made weighed 5,440 pounds. If everyone on Earth shares the sandwich equally, how much would you get? What fraction of a regular sandwich does this represent?</w:t>
      </w:r>
    </w:p>
    <w:p>
      <w:pPr>
        <w:pStyle w:val="Heading3"/>
      </w:pPr>
      <w:bookmarkStart w:id="26" w:name="inventing-another-situation"/>
      <w:r>
        <w:t xml:space="preserve">6.4: Inventing Another Situation</w:t>
      </w:r>
      <w:bookmarkEnd w:id="26"/>
    </w:p>
    <w:p>
      <w:pPr>
        <w:numPr>
          <w:ilvl w:val="0"/>
          <w:numId w:val="1004"/>
        </w:numPr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</w:pPr>
      <w:r>
        <w:t xml:space="preserve">Find the answer to your question. Explain or show your reasoning. If you get stuck, consider drawing a diagram.</w:t>
      </w:r>
    </w:p>
    <w:p>
      <w:pPr>
        <w:pStyle w:val="Heading3"/>
      </w:pPr>
      <w:bookmarkStart w:id="27" w:name="lesson-6-summary"/>
      <w:r>
        <w:t xml:space="preserve">Lesson 6 Summary</w:t>
      </w:r>
      <w:bookmarkEnd w:id="27"/>
    </w:p>
    <w:p>
      <w:pPr>
        <w:pStyle w:val="FirstParagraph"/>
      </w:pPr>
      <w:r>
        <w:t xml:space="preserve">Sometimes we have to think carefully about how to solve a problem that involves multiplication and division. Diagrams and equations can help us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rice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. There are two whole amounts to keep track of here: 1 whole pound and 1 whole container. The equations we write and the diagram we draw depend on what question we are trying to answer.</w:t>
      </w:r>
    </w:p>
    <w:p>
      <w:pPr>
        <w:numPr>
          <w:ilvl w:val="0"/>
          <w:numId w:val="1006"/>
        </w:numPr>
      </w:pPr>
      <w:r>
        <w:t xml:space="preserve">How many pounds fill 1 container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drawing>
          <wp:inline>
            <wp:extent cx="5943600" cy="3848724"/>
            <wp:effectExtent b="0" l="0" r="0" t="0"/>
            <wp:docPr descr="Fraction bar diagram. 5 equal parts.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05934167.7236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 half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pound. One whole container then has</w:t>
      </w:r>
      <w:r>
        <w:t xml:space="preserve"> </w:t>
      </w:r>
      <m:oMath>
        <m:r>
          <m:t>5</m:t>
        </m:r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) pounds.</w:t>
      </w:r>
    </w:p>
    <w:p>
      <w:pPr>
        <w:numPr>
          <w:ilvl w:val="0"/>
          <w:numId w:val="1006"/>
        </w:numPr>
      </w:pPr>
      <w:r>
        <w:t xml:space="preserve">What fraction of a container does 1 pound fill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?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drawing>
          <wp:inline>
            <wp:extent cx="5943600" cy="4817444"/>
            <wp:effectExtent b="0" l="0" r="0" t="0"/>
            <wp:docPr descr="Fraction bar diagram. 4 equal parts. 3 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34167.778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 a third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of a container. One whole pound then fills</w:t>
      </w:r>
      <w:r>
        <w:t xml:space="preserve"> </w:t>
      </w:r>
      <m:oMath>
        <m:r>
          <m:t>4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) of a contain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28Z</dcterms:created>
  <dcterms:modified xsi:type="dcterms:W3CDTF">2020-11-21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UY3s2Wno+RMfDY4bC9qyoDKMxZ1XvdVUknLAQjr3yCkPtrXRkFf0auVGUZwxOu2AnvBiIxbJFDpkYBYXY5sQ==</vt:lpwstr>
  </property>
</Properties>
</file>